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stronomy Intern at Space Research Institute, Islamabad</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Your Email] | [Your Phone Number] | [LinkedIn Profile (Optional)]</w:t>
      </w:r>
    </w:p>
    <w:p>
      <w:pPr>
        <w:pStyle w:val="BodyText"/>
      </w:pPr>
      <w:r>
        <w:t xml:space="preserve">Director, Space Research Institute (SPARCO)</w:t>
      </w:r>
    </w:p>
    <w:p>
      <w:pPr>
        <w:pStyle w:val="BodyText"/>
      </w:pPr>
      <w:r>
        <w:t xml:space="preserve">Dr. Abdul Qadir Road, Islamabad</w:t>
      </w:r>
    </w:p>
    <w:p>
      <w:pPr>
        <w:pStyle w:val="BodyText"/>
      </w:pPr>
      <w:r>
        <w:t xml:space="preserve">Pakistan</w:t>
      </w:r>
    </w:p>
    <w:bookmarkStart w:id="21" w:name="X996ead381fe5f0f26aedc8d276c14e285a9ee8f"/>
    <w:p>
      <w:pPr>
        <w:pStyle w:val="Heading2"/>
      </w:pPr>
      <w:r>
        <w:t xml:space="preserve">Subject: Internship Application Letter for Astronomer Position in Pakistan Islamabad</w:t>
      </w:r>
    </w:p>
    <w:bookmarkEnd w:id="21"/>
    <w:p>
      <w:pPr>
        <w:pStyle w:val="FirstParagraph"/>
      </w:pPr>
      <w:r>
        <w:t xml:space="preserve">Dear Director,</w:t>
      </w:r>
    </w:p>
    <w:p>
      <w:pPr>
        <w:pStyle w:val="BodyText"/>
      </w:pPr>
      <w:r>
        <w:t xml:space="preserve">It is with profound enthusiasm that I submit my Internship Application Letter for the Astronomer Intern position at the Space Research Institute (SRI) in Pakistan Islamabad, as advertised on the SUPARCO careers portal. Having dedicated five years to astrophysics studies at Quaid-e-Azam University, I have cultivated a deep passion for celestial mechanics and observational astronomy that aligns precisely with SRI's mission of advancing space science in South Asia. This opportunity represents not merely a professional milestone but the culmination of my academic journey toward becoming a contributing astronomer within Pakistan's burgeoning space sector.</w:t>
      </w:r>
    </w:p>
    <w:p>
      <w:pPr>
        <w:pStyle w:val="BodyText"/>
      </w:pPr>
      <w:r>
        <w:t xml:space="preserve">My academic foundation includes advanced coursework in stellar evolution, radio astronomy, and computational astrophysics, where I maintained a CGPA of 3.8/4.0. In my senior research project, "Analysis of Variable Stars in the Milky Way's Bar Region," I utilized Python-based data processing to analyze photometric data from the Pan-STARRS survey—techniques directly applicable to SRI's current work on satellite constellation tracking. This project required me to collaborate with Dr. Farida Khan at the National Center for Physics (NCP), where I gained hands-on experience with telescope scheduling systems and cross-referenced data against NASA's SIMBAD database. Such experience has prepared me to immediately contribute to your team's ongoing projects, including the proposed</w:t>
      </w:r>
      <w:r>
        <w:t xml:space="preserve"> </w:t>
      </w:r>
      <w:r>
        <w:rPr>
          <w:iCs/>
          <w:i/>
        </w:rPr>
        <w:t xml:space="preserve">Shahab-3</w:t>
      </w:r>
      <w:r>
        <w:t xml:space="preserve"> </w:t>
      </w:r>
      <w:r>
        <w:t xml:space="preserve">satellite mission monitoring celestial events.</w:t>
      </w:r>
    </w:p>
    <w:p>
      <w:pPr>
        <w:pStyle w:val="BodyText"/>
      </w:pPr>
      <w:r>
        <w:t xml:space="preserve">What particularly draws me to this Internship Application Letter is SRI's leadership in establishing Pakistan Islamabad as a regional hub for astronomical research. The recent launch of the</w:t>
      </w:r>
      <w:r>
        <w:t xml:space="preserve"> </w:t>
      </w:r>
      <w:r>
        <w:rPr>
          <w:iCs/>
          <w:i/>
        </w:rPr>
        <w:t xml:space="preserve">Baaz-1</w:t>
      </w:r>
      <w:r>
        <w:t xml:space="preserve"> </w:t>
      </w:r>
      <w:r>
        <w:t xml:space="preserve">educational satellite and SRI's partnership with the International Astronomical Union (IAU) exemplify how Pakistan Islamabad has transformed from a passive observer to an active participant in global astronomy. I am eager to learn from your team’s pioneering work on space weather prediction models, which directly impacts Pakistan's communications infrastructure—a critical need given our country’s strategic location between the Indian Ocean and Central Asia. Having witnessed firsthand the challenges of light pollution in urban Islamabad through my volunteer work with the Islamabad Astronomical Society, I understand how vital SRI's remote observatory at Shamsi is for preserving dark skies for research.</w:t>
      </w:r>
    </w:p>
    <w:p>
      <w:pPr>
        <w:pStyle w:val="BodyText"/>
      </w:pPr>
      <w:r>
        <w:t xml:space="preserve">Beyond technical skills, I bring a unique perspective as a Pakistani astronomer-in-training committed to advancing STEM in our nation. During my internship at the Pakistan Meteorological Department, I developed educational modules on celestial navigation for rural schools—integrating traditional Islamic star lore with modern astronomy to engage communities often excluded from scientific discourse. This experience reinforced my conviction that astronomical literacy must be nurtured locally, not imported. I believe this approach aligns perfectly with SRI's community outreach initiatives, and I am prepared to contribute to programs like the "Stars for Tomorrow" workshops in collaboration with Islamabad's public schools.</w:t>
      </w:r>
    </w:p>
    <w:p>
      <w:pPr>
        <w:pStyle w:val="BodyText"/>
      </w:pPr>
      <w:r>
        <w:t xml:space="preserve">My technical toolkit includes proficiency in Astropy, IRAF for image processing, and MATLAB for orbital mechanics simulations. During a summer research fellowship at the University of Karachi’s Astronomy Department, I assisted in calibrating a 40-inch telescope during the 2023 Perseid meteor shower event—a project that demanded precise time-stamping of data across multiple spectral bands. This experience taught me to operate under pressure while maintaining scientific rigor, qualities essential for supporting SRI's rapid-response observations during solar eclipses or satellite passings. I am also fluent in Urdu and English, enabling seamless communication with both local teams and international partners.</w:t>
      </w:r>
    </w:p>
    <w:p>
      <w:pPr>
        <w:pStyle w:val="BodyText"/>
      </w:pPr>
      <w:r>
        <w:t xml:space="preserve">I have long admired Pakistan Islamabad’s trajectory as an emerging spacefaring nation. The establishment of the Space Technology Park adjacent to SRI’s campus—housing facilities for satellite assembly and data analysis—demonstrates a visionary commitment to making Pakistan Islamabad a destination for astronomical innovation. Your recent collaboration with ESA on the</w:t>
      </w:r>
      <w:r>
        <w:t xml:space="preserve"> </w:t>
      </w:r>
      <w:r>
        <w:rPr>
          <w:iCs/>
          <w:i/>
        </w:rPr>
        <w:t xml:space="preserve">Artemis-1</w:t>
      </w:r>
      <w:r>
        <w:t xml:space="preserve"> </w:t>
      </w:r>
      <w:r>
        <w:t xml:space="preserve">mission shows how our country is moving beyond theoretical research into tangible contributions. As an aspiring astronomer, I am motivated by SRI’s goal to develop indigenous satellite-based astronomy capabilities that address regional challenges like climate monitoring in the Himalayan watershed.</w:t>
      </w:r>
    </w:p>
    <w:p>
      <w:pPr>
        <w:pStyle w:val="BodyText"/>
      </w:pPr>
      <w:r>
        <w:t xml:space="preserve">My academic journey has been intentionally shaped to prepare me for this role: from participating in the 2022 SAARC Astronomy Olympiad (where I ranked among top 10% globally) to assisting at the annual Islamabad Star Festival as a demonstrator. These experiences have taught me that astronomy thrives not in isolation but through community—exactly what SRI embodies. The prospect of contributing to projects like the</w:t>
      </w:r>
      <w:r>
        <w:t xml:space="preserve"> </w:t>
      </w:r>
      <w:r>
        <w:rPr>
          <w:iCs/>
          <w:i/>
        </w:rPr>
        <w:t xml:space="preserve">Chagai</w:t>
      </w:r>
      <w:r>
        <w:t xml:space="preserve"> </w:t>
      </w:r>
      <w:r>
        <w:t xml:space="preserve">telescope project, designed to study cosmic rays over Pakistan’s deserts, excites me more than any textbook exercise could.</w:t>
      </w:r>
    </w:p>
    <w:p>
      <w:pPr>
        <w:pStyle w:val="BodyText"/>
      </w:pPr>
      <w:r>
        <w:t xml:space="preserve">I am writing this Internship Application Letter with humble confidence that my blend of technical competence, cultural understanding of Pakistan Islamabad's scientific landscape, and dedication to making astronomy accessible will allow me to add immediate value to SRI’s team. I have attached my CV, academic transcripts, and a letter of recommendation from Dr. Zia Haider (Chair of Physics Department at QAU) for your review.</w:t>
      </w:r>
    </w:p>
    <w:p>
      <w:pPr>
        <w:pStyle w:val="BodyText"/>
      </w:pPr>
      <w:r>
        <w:t xml:space="preserve">Thank you for considering my application during this pivotal moment in Pakistan's space science development. I welcome the opportunity to discuss how my skills as an astronomer-in-training can support SRI’s vision of making Pakistan Islamabad a beacon of astronomical discovery. I am available for an interview at your earliest convenience and will follow up next week to schedule a conversatio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iCs/>
          <w:i/>
        </w:rPr>
        <w:t xml:space="preserve">Note for Recipient:</w:t>
      </w:r>
      <w:r>
        <w:t xml:space="preserve"> </w:t>
      </w:r>
      <w:r>
        <w:t xml:space="preserve">This Internship Application Letter was crafted to specifically address the requirements of an Astronomer internship position at Pakistan Islamabad's premier space research institution, emphasizing regional relevance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dc:title>
  <dc:creator/>
  <dc:language>en</dc:language>
  <cp:keywords/>
  <dcterms:created xsi:type="dcterms:W3CDTF">2026-07-21T02:51:06Z</dcterms:created>
  <dcterms:modified xsi:type="dcterms:W3CDTF">2026-07-21T02:51:06Z</dcterms:modified>
</cp:coreProperties>
</file>

<file path=docProps/custom.xml><?xml version="1.0" encoding="utf-8"?>
<Properties xmlns="http://schemas.openxmlformats.org/officeDocument/2006/custom-properties" xmlns:vt="http://schemas.openxmlformats.org/officeDocument/2006/docPropsVTypes"/>
</file>